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E603B" w:rsidRDefault="008E603B" w:rsidP="008E603B">
      <w:pPr>
        <w:rPr>
          <w:rFonts w:ascii="Times" w:hAnsi="Times"/>
        </w:rPr>
      </w:pPr>
    </w:p>
    <w:p w:rsidR="00483284" w:rsidRPr="00807DA3" w:rsidRDefault="00483284" w:rsidP="002A36E3">
      <w:pPr>
        <w:ind w:left="720"/>
        <w:jc w:val="center"/>
        <w:rPr>
          <w:rFonts w:ascii="Times" w:hAnsi="Times"/>
          <w:b/>
        </w:rPr>
      </w:pPr>
      <w:r w:rsidRPr="00807DA3">
        <w:rPr>
          <w:rFonts w:ascii="Times" w:hAnsi="Times"/>
          <w:b/>
        </w:rPr>
        <w:t>DEPARTMENT OF CONSUMER AND REGULATORY AFFAIRS</w:t>
      </w:r>
    </w:p>
    <w:p w:rsidR="00483284" w:rsidRPr="00807DA3" w:rsidRDefault="00483284" w:rsidP="002A36E3">
      <w:pPr>
        <w:ind w:firstLine="720"/>
        <w:jc w:val="center"/>
        <w:rPr>
          <w:rFonts w:ascii="Times" w:hAnsi="Times"/>
          <w:b/>
        </w:rPr>
      </w:pPr>
      <w:r w:rsidRPr="00807DA3">
        <w:rPr>
          <w:rFonts w:ascii="Times" w:hAnsi="Times"/>
          <w:b/>
        </w:rPr>
        <w:t>OCCUPATIONAL AND PROFESSIONAL LICENSING DIVISION</w:t>
      </w:r>
    </w:p>
    <w:p w:rsidR="00483284" w:rsidRPr="00807DA3" w:rsidRDefault="00483284" w:rsidP="00483284">
      <w:pPr>
        <w:ind w:left="2160"/>
        <w:jc w:val="center"/>
        <w:rPr>
          <w:rFonts w:ascii="Times" w:hAnsi="Times"/>
          <w:b/>
        </w:rPr>
      </w:pPr>
    </w:p>
    <w:p w:rsidR="00483284" w:rsidRPr="00807DA3" w:rsidRDefault="00A13959" w:rsidP="00A13959">
      <w:pPr>
        <w:ind w:left="2160"/>
        <w:rPr>
          <w:rFonts w:ascii="Times" w:hAnsi="Times"/>
          <w:b/>
        </w:rPr>
      </w:pPr>
      <w:r w:rsidRPr="00807DA3">
        <w:rPr>
          <w:rFonts w:ascii="Times" w:hAnsi="Times"/>
          <w:b/>
        </w:rPr>
        <w:t xml:space="preserve">             </w:t>
      </w:r>
      <w:r w:rsidR="00483284" w:rsidRPr="00807DA3">
        <w:rPr>
          <w:rFonts w:ascii="Times" w:hAnsi="Times"/>
          <w:b/>
        </w:rPr>
        <w:t>NOTICE OF PUBLIC MEETING</w:t>
      </w:r>
    </w:p>
    <w:p w:rsidR="00483284" w:rsidRPr="00807DA3" w:rsidRDefault="00483284" w:rsidP="00483284">
      <w:pPr>
        <w:ind w:left="2160"/>
        <w:rPr>
          <w:rFonts w:ascii="Times New Roman" w:hAnsi="Times New Roman"/>
          <w:sz w:val="28"/>
          <w:szCs w:val="28"/>
        </w:rPr>
      </w:pPr>
    </w:p>
    <w:p w:rsidR="0062324F" w:rsidRPr="00807DA3" w:rsidRDefault="0062324F" w:rsidP="002A36E3">
      <w:pPr>
        <w:jc w:val="center"/>
        <w:rPr>
          <w:rFonts w:ascii="Times New Roman" w:hAnsi="Times New Roman"/>
          <w:sz w:val="28"/>
          <w:szCs w:val="28"/>
        </w:rPr>
      </w:pPr>
      <w:r w:rsidRPr="00807DA3">
        <w:rPr>
          <w:rFonts w:ascii="Times New Roman" w:hAnsi="Times New Roman"/>
          <w:sz w:val="28"/>
          <w:szCs w:val="28"/>
        </w:rPr>
        <w:t xml:space="preserve">District of Columbia </w:t>
      </w:r>
      <w:r w:rsidR="006908C9" w:rsidRPr="00807DA3">
        <w:rPr>
          <w:rFonts w:ascii="Times New Roman" w:hAnsi="Times New Roman"/>
          <w:sz w:val="28"/>
          <w:szCs w:val="28"/>
        </w:rPr>
        <w:t>Board of Industrial Trades</w:t>
      </w:r>
    </w:p>
    <w:p w:rsidR="0062324F" w:rsidRPr="00807DA3" w:rsidRDefault="004E1F8D" w:rsidP="002A36E3">
      <w:pPr>
        <w:jc w:val="center"/>
        <w:rPr>
          <w:rFonts w:ascii="Times New Roman" w:hAnsi="Times New Roman"/>
          <w:sz w:val="28"/>
          <w:szCs w:val="28"/>
        </w:rPr>
      </w:pPr>
      <w:r w:rsidRPr="00807DA3">
        <w:rPr>
          <w:rFonts w:ascii="Times New Roman" w:hAnsi="Times New Roman"/>
          <w:sz w:val="28"/>
          <w:szCs w:val="28"/>
        </w:rPr>
        <w:t>1100 4</w:t>
      </w:r>
      <w:r w:rsidRPr="00807DA3">
        <w:rPr>
          <w:rFonts w:ascii="Times New Roman" w:hAnsi="Times New Roman"/>
          <w:sz w:val="28"/>
          <w:szCs w:val="28"/>
          <w:vertAlign w:val="superscript"/>
        </w:rPr>
        <w:t>th</w:t>
      </w:r>
      <w:r w:rsidRPr="00807DA3">
        <w:rPr>
          <w:rFonts w:ascii="Times New Roman" w:hAnsi="Times New Roman"/>
          <w:sz w:val="28"/>
          <w:szCs w:val="28"/>
        </w:rPr>
        <w:t xml:space="preserve"> Street</w:t>
      </w:r>
      <w:r w:rsidR="0062324F" w:rsidRPr="00807DA3">
        <w:rPr>
          <w:rFonts w:ascii="Times New Roman" w:hAnsi="Times New Roman"/>
          <w:sz w:val="28"/>
          <w:szCs w:val="28"/>
        </w:rPr>
        <w:t xml:space="preserve">, </w:t>
      </w:r>
      <w:r w:rsidRPr="00807DA3">
        <w:rPr>
          <w:rFonts w:ascii="Times New Roman" w:hAnsi="Times New Roman"/>
          <w:sz w:val="28"/>
          <w:szCs w:val="28"/>
        </w:rPr>
        <w:t>S.W.</w:t>
      </w:r>
      <w:r w:rsidR="00483284" w:rsidRPr="00807DA3">
        <w:rPr>
          <w:rFonts w:ascii="Times New Roman" w:hAnsi="Times New Roman"/>
          <w:sz w:val="28"/>
          <w:szCs w:val="28"/>
        </w:rPr>
        <w:t xml:space="preserve">, </w:t>
      </w:r>
      <w:r w:rsidR="00A2696F" w:rsidRPr="00807DA3">
        <w:rPr>
          <w:rFonts w:ascii="Times New Roman" w:hAnsi="Times New Roman"/>
          <w:sz w:val="28"/>
          <w:szCs w:val="28"/>
        </w:rPr>
        <w:t>Room</w:t>
      </w:r>
      <w:r w:rsidR="001743BA" w:rsidRPr="00807DA3">
        <w:rPr>
          <w:rFonts w:ascii="Times New Roman" w:hAnsi="Times New Roman"/>
          <w:sz w:val="28"/>
          <w:szCs w:val="28"/>
        </w:rPr>
        <w:t xml:space="preserve"> </w:t>
      </w:r>
      <w:r w:rsidR="005D34AF" w:rsidRPr="00807DA3">
        <w:rPr>
          <w:rFonts w:ascii="Times New Roman" w:hAnsi="Times New Roman"/>
          <w:sz w:val="28"/>
          <w:szCs w:val="28"/>
        </w:rPr>
        <w:t>3</w:t>
      </w:r>
      <w:r w:rsidR="00BF358C" w:rsidRPr="00807DA3">
        <w:rPr>
          <w:rFonts w:ascii="Times New Roman" w:hAnsi="Times New Roman"/>
          <w:sz w:val="28"/>
          <w:szCs w:val="28"/>
        </w:rPr>
        <w:t>00</w:t>
      </w:r>
    </w:p>
    <w:p w:rsidR="0062324F" w:rsidRPr="00807DA3" w:rsidRDefault="0062324F" w:rsidP="002A36E3">
      <w:pPr>
        <w:ind w:firstLine="720"/>
        <w:jc w:val="center"/>
        <w:rPr>
          <w:rFonts w:ascii="Times New Roman" w:hAnsi="Times New Roman"/>
          <w:sz w:val="28"/>
          <w:szCs w:val="28"/>
        </w:rPr>
      </w:pPr>
      <w:r w:rsidRPr="00807DA3">
        <w:rPr>
          <w:rFonts w:ascii="Times New Roman" w:hAnsi="Times New Roman"/>
          <w:sz w:val="28"/>
          <w:szCs w:val="28"/>
        </w:rPr>
        <w:t>Washington, D.C.</w:t>
      </w:r>
      <w:r w:rsidR="00483284" w:rsidRPr="00807DA3">
        <w:rPr>
          <w:rFonts w:ascii="Times New Roman" w:hAnsi="Times New Roman"/>
          <w:sz w:val="28"/>
          <w:szCs w:val="28"/>
        </w:rPr>
        <w:t xml:space="preserve"> 20024</w:t>
      </w:r>
    </w:p>
    <w:p w:rsidR="0062324F" w:rsidRPr="00807DA3" w:rsidRDefault="0062324F" w:rsidP="00483284">
      <w:pPr>
        <w:rPr>
          <w:rFonts w:ascii="Times New Roman" w:hAnsi="Times New Roman"/>
          <w:sz w:val="28"/>
          <w:szCs w:val="28"/>
        </w:rPr>
      </w:pPr>
    </w:p>
    <w:p w:rsidR="0062324F" w:rsidRPr="00807DA3" w:rsidRDefault="0062324F" w:rsidP="002A36E3">
      <w:pPr>
        <w:jc w:val="center"/>
        <w:rPr>
          <w:rFonts w:ascii="Times" w:hAnsi="Times"/>
          <w:b/>
          <w:sz w:val="28"/>
          <w:szCs w:val="28"/>
        </w:rPr>
      </w:pPr>
      <w:r w:rsidRPr="00807DA3">
        <w:rPr>
          <w:rFonts w:ascii="Times" w:hAnsi="Times"/>
          <w:b/>
          <w:sz w:val="28"/>
          <w:szCs w:val="28"/>
        </w:rPr>
        <w:t>AGENDA</w:t>
      </w:r>
    </w:p>
    <w:p w:rsidR="00483284" w:rsidRPr="00807DA3" w:rsidRDefault="00111CA8" w:rsidP="0062324F">
      <w:pPr>
        <w:jc w:val="center"/>
        <w:rPr>
          <w:rFonts w:ascii="Times" w:hAnsi="Times"/>
          <w:sz w:val="28"/>
          <w:szCs w:val="28"/>
        </w:rPr>
      </w:pPr>
      <w:r>
        <w:rPr>
          <w:rFonts w:ascii="Times" w:hAnsi="Times"/>
          <w:sz w:val="28"/>
          <w:szCs w:val="28"/>
        </w:rPr>
        <w:t>June 16</w:t>
      </w:r>
      <w:r w:rsidR="006908C9" w:rsidRPr="00807DA3">
        <w:rPr>
          <w:rFonts w:ascii="Times" w:hAnsi="Times"/>
          <w:sz w:val="28"/>
          <w:szCs w:val="28"/>
        </w:rPr>
        <w:t>, 2015</w:t>
      </w:r>
    </w:p>
    <w:p w:rsidR="00807DA3" w:rsidRDefault="00807DA3" w:rsidP="0062324F">
      <w:pPr>
        <w:jc w:val="center"/>
        <w:rPr>
          <w:rFonts w:ascii="Times" w:hAnsi="Times"/>
        </w:rPr>
      </w:pPr>
    </w:p>
    <w:p w:rsidR="0062324F" w:rsidRDefault="0062324F" w:rsidP="0062324F">
      <w:pPr>
        <w:rPr>
          <w:rFonts w:ascii="Times" w:hAnsi="Times"/>
        </w:rPr>
      </w:pPr>
    </w:p>
    <w:p w:rsidR="00446AC0" w:rsidRPr="00807DA3" w:rsidRDefault="00446AC0" w:rsidP="00807DA3">
      <w:pPr>
        <w:numPr>
          <w:ilvl w:val="0"/>
          <w:numId w:val="25"/>
        </w:numPr>
        <w:rPr>
          <w:rFonts w:ascii="Times New Roman" w:hAnsi="Times New Roman"/>
          <w:sz w:val="28"/>
          <w:szCs w:val="28"/>
        </w:rPr>
      </w:pPr>
      <w:r w:rsidRPr="00807DA3">
        <w:rPr>
          <w:rFonts w:ascii="Times New Roman" w:hAnsi="Times New Roman"/>
          <w:sz w:val="28"/>
          <w:szCs w:val="28"/>
        </w:rPr>
        <w:t xml:space="preserve">Call to Order </w:t>
      </w:r>
      <w:r w:rsidR="006908C9" w:rsidRPr="00807DA3">
        <w:rPr>
          <w:rFonts w:ascii="Times New Roman" w:hAnsi="Times New Roman"/>
          <w:sz w:val="28"/>
          <w:szCs w:val="28"/>
        </w:rPr>
        <w:t>–</w:t>
      </w:r>
      <w:r w:rsidRPr="00807DA3">
        <w:rPr>
          <w:rFonts w:ascii="Times New Roman" w:hAnsi="Times New Roman"/>
          <w:sz w:val="28"/>
          <w:szCs w:val="28"/>
        </w:rPr>
        <w:t xml:space="preserve"> </w:t>
      </w:r>
      <w:r w:rsidR="006908C9" w:rsidRPr="00807DA3">
        <w:rPr>
          <w:rFonts w:ascii="Times New Roman" w:hAnsi="Times New Roman"/>
          <w:sz w:val="28"/>
          <w:szCs w:val="28"/>
        </w:rPr>
        <w:t>1:00</w:t>
      </w:r>
      <w:r w:rsidRPr="00807DA3">
        <w:rPr>
          <w:rFonts w:ascii="Times New Roman" w:hAnsi="Times New Roman"/>
          <w:sz w:val="28"/>
          <w:szCs w:val="28"/>
        </w:rPr>
        <w:t xml:space="preserve"> </w:t>
      </w:r>
      <w:r w:rsidR="006908C9" w:rsidRPr="00807DA3">
        <w:rPr>
          <w:rFonts w:ascii="Times New Roman" w:hAnsi="Times New Roman"/>
          <w:sz w:val="28"/>
          <w:szCs w:val="28"/>
        </w:rPr>
        <w:t>p.m.</w:t>
      </w:r>
    </w:p>
    <w:p w:rsidR="00446AC0" w:rsidRPr="00807DA3" w:rsidRDefault="00446AC0" w:rsidP="00446AC0">
      <w:pPr>
        <w:rPr>
          <w:rFonts w:ascii="Times New Roman" w:hAnsi="Times New Roman"/>
          <w:sz w:val="28"/>
          <w:szCs w:val="28"/>
        </w:rPr>
      </w:pPr>
    </w:p>
    <w:p w:rsidR="0062324F" w:rsidRDefault="00446AC0" w:rsidP="00807DA3">
      <w:pPr>
        <w:numPr>
          <w:ilvl w:val="0"/>
          <w:numId w:val="25"/>
        </w:numPr>
        <w:rPr>
          <w:rFonts w:ascii="Times New Roman" w:hAnsi="Times New Roman"/>
          <w:sz w:val="28"/>
          <w:szCs w:val="28"/>
        </w:rPr>
      </w:pPr>
      <w:r w:rsidRPr="00807DA3">
        <w:rPr>
          <w:rFonts w:ascii="Times New Roman" w:hAnsi="Times New Roman"/>
          <w:sz w:val="28"/>
          <w:szCs w:val="28"/>
        </w:rPr>
        <w:t xml:space="preserve">Executive Session (Closed to the Public) – </w:t>
      </w:r>
      <w:r w:rsidR="006908C9" w:rsidRPr="00807DA3">
        <w:rPr>
          <w:rFonts w:ascii="Times New Roman" w:hAnsi="Times New Roman"/>
          <w:sz w:val="28"/>
          <w:szCs w:val="28"/>
        </w:rPr>
        <w:t>1:00</w:t>
      </w:r>
      <w:r w:rsidRPr="00807DA3">
        <w:rPr>
          <w:rFonts w:ascii="Times New Roman" w:hAnsi="Times New Roman"/>
          <w:sz w:val="28"/>
          <w:szCs w:val="28"/>
        </w:rPr>
        <w:t xml:space="preserve"> </w:t>
      </w:r>
      <w:r w:rsidR="006908C9" w:rsidRPr="00807DA3">
        <w:rPr>
          <w:rFonts w:ascii="Times New Roman" w:hAnsi="Times New Roman"/>
          <w:sz w:val="28"/>
          <w:szCs w:val="28"/>
        </w:rPr>
        <w:t xml:space="preserve">p.m. </w:t>
      </w:r>
      <w:r w:rsidRPr="00807DA3">
        <w:rPr>
          <w:rFonts w:ascii="Times New Roman" w:hAnsi="Times New Roman"/>
          <w:sz w:val="28"/>
          <w:szCs w:val="28"/>
        </w:rPr>
        <w:t>-</w:t>
      </w:r>
      <w:r w:rsidR="006908C9" w:rsidRPr="00807DA3">
        <w:rPr>
          <w:rFonts w:ascii="Times New Roman" w:hAnsi="Times New Roman"/>
          <w:sz w:val="28"/>
          <w:szCs w:val="28"/>
        </w:rPr>
        <w:t>1:30 p.m.</w:t>
      </w:r>
    </w:p>
    <w:p w:rsidR="00BF4155" w:rsidRDefault="00BF4155" w:rsidP="00BF4155">
      <w:pPr>
        <w:pStyle w:val="ListParagraph"/>
        <w:rPr>
          <w:rFonts w:ascii="Times New Roman" w:hAnsi="Times New Roman"/>
          <w:sz w:val="28"/>
          <w:szCs w:val="28"/>
        </w:rPr>
      </w:pPr>
    </w:p>
    <w:p w:rsidR="00BF4155" w:rsidRDefault="00BF4155" w:rsidP="00BF4155">
      <w:pPr>
        <w:numPr>
          <w:ilvl w:val="0"/>
          <w:numId w:val="27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Review-Application(s) for Licensure</w:t>
      </w:r>
    </w:p>
    <w:p w:rsidR="00C06017" w:rsidRPr="00807DA3" w:rsidRDefault="00C06017" w:rsidP="00BF4155">
      <w:pPr>
        <w:numPr>
          <w:ilvl w:val="0"/>
          <w:numId w:val="27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Elevator Maintenance </w:t>
      </w:r>
    </w:p>
    <w:p w:rsidR="00446AC0" w:rsidRPr="00807DA3" w:rsidRDefault="0062324F" w:rsidP="006908C9">
      <w:pPr>
        <w:ind w:left="180" w:firstLine="180"/>
        <w:rPr>
          <w:rFonts w:ascii="Times New Roman" w:hAnsi="Times New Roman"/>
          <w:sz w:val="28"/>
          <w:szCs w:val="28"/>
        </w:rPr>
      </w:pPr>
      <w:r w:rsidRPr="00807DA3">
        <w:rPr>
          <w:rFonts w:ascii="Times New Roman" w:hAnsi="Times New Roman"/>
          <w:sz w:val="28"/>
          <w:szCs w:val="28"/>
        </w:rPr>
        <w:t xml:space="preserve">     </w:t>
      </w:r>
    </w:p>
    <w:p w:rsidR="0062324F" w:rsidRDefault="0062324F" w:rsidP="00807DA3">
      <w:pPr>
        <w:numPr>
          <w:ilvl w:val="0"/>
          <w:numId w:val="25"/>
        </w:numPr>
        <w:rPr>
          <w:rFonts w:ascii="Times New Roman" w:hAnsi="Times New Roman"/>
          <w:sz w:val="28"/>
          <w:szCs w:val="28"/>
        </w:rPr>
      </w:pPr>
      <w:r w:rsidRPr="00807DA3">
        <w:rPr>
          <w:rFonts w:ascii="Times New Roman" w:hAnsi="Times New Roman"/>
          <w:sz w:val="28"/>
          <w:szCs w:val="28"/>
        </w:rPr>
        <w:t>Attendance</w:t>
      </w:r>
      <w:r w:rsidR="00446AC0" w:rsidRPr="00807DA3">
        <w:rPr>
          <w:rFonts w:ascii="Times New Roman" w:hAnsi="Times New Roman"/>
          <w:sz w:val="28"/>
          <w:szCs w:val="28"/>
        </w:rPr>
        <w:t xml:space="preserve"> (Start of Public Session) – </w:t>
      </w:r>
      <w:r w:rsidR="006908C9" w:rsidRPr="00807DA3">
        <w:rPr>
          <w:rFonts w:ascii="Times New Roman" w:hAnsi="Times New Roman"/>
          <w:sz w:val="28"/>
          <w:szCs w:val="28"/>
        </w:rPr>
        <w:t>1</w:t>
      </w:r>
      <w:r w:rsidR="00446AC0" w:rsidRPr="00807DA3">
        <w:rPr>
          <w:rFonts w:ascii="Times New Roman" w:hAnsi="Times New Roman"/>
          <w:sz w:val="28"/>
          <w:szCs w:val="28"/>
        </w:rPr>
        <w:t>:</w:t>
      </w:r>
      <w:r w:rsidR="002A36E3" w:rsidRPr="00807DA3">
        <w:rPr>
          <w:rFonts w:ascii="Times New Roman" w:hAnsi="Times New Roman"/>
          <w:sz w:val="28"/>
          <w:szCs w:val="28"/>
        </w:rPr>
        <w:t>30</w:t>
      </w:r>
      <w:r w:rsidR="00446AC0" w:rsidRPr="00807DA3">
        <w:rPr>
          <w:rFonts w:ascii="Times New Roman" w:hAnsi="Times New Roman"/>
          <w:sz w:val="28"/>
          <w:szCs w:val="28"/>
        </w:rPr>
        <w:t xml:space="preserve"> </w:t>
      </w:r>
      <w:r w:rsidR="006908C9" w:rsidRPr="00807DA3">
        <w:rPr>
          <w:rFonts w:ascii="Times New Roman" w:hAnsi="Times New Roman"/>
          <w:sz w:val="28"/>
          <w:szCs w:val="28"/>
        </w:rPr>
        <w:t>p</w:t>
      </w:r>
      <w:r w:rsidR="00446AC0" w:rsidRPr="00807DA3">
        <w:rPr>
          <w:rFonts w:ascii="Times New Roman" w:hAnsi="Times New Roman"/>
          <w:sz w:val="28"/>
          <w:szCs w:val="28"/>
        </w:rPr>
        <w:t>.m.</w:t>
      </w:r>
    </w:p>
    <w:p w:rsidR="007D013A" w:rsidRDefault="007D013A" w:rsidP="007D013A">
      <w:pPr>
        <w:pStyle w:val="ListParagraph"/>
        <w:rPr>
          <w:rFonts w:ascii="Times New Roman" w:hAnsi="Times New Roman"/>
          <w:sz w:val="28"/>
          <w:szCs w:val="28"/>
        </w:rPr>
      </w:pPr>
    </w:p>
    <w:p w:rsidR="0062324F" w:rsidRPr="00807DA3" w:rsidRDefault="0062324F" w:rsidP="007D013A">
      <w:pPr>
        <w:numPr>
          <w:ilvl w:val="0"/>
          <w:numId w:val="25"/>
        </w:numPr>
        <w:rPr>
          <w:rFonts w:ascii="Times New Roman" w:hAnsi="Times New Roman"/>
          <w:sz w:val="28"/>
          <w:szCs w:val="28"/>
        </w:rPr>
      </w:pPr>
      <w:r w:rsidRPr="00807DA3">
        <w:rPr>
          <w:rFonts w:ascii="Times New Roman" w:hAnsi="Times New Roman"/>
          <w:sz w:val="28"/>
          <w:szCs w:val="28"/>
        </w:rPr>
        <w:t>Comments from the Public</w:t>
      </w:r>
    </w:p>
    <w:p w:rsidR="0062324F" w:rsidRPr="00807DA3" w:rsidRDefault="0062324F" w:rsidP="0062324F">
      <w:pPr>
        <w:rPr>
          <w:rFonts w:ascii="Times New Roman" w:hAnsi="Times New Roman"/>
          <w:sz w:val="28"/>
          <w:szCs w:val="28"/>
        </w:rPr>
      </w:pPr>
      <w:r w:rsidRPr="00807DA3">
        <w:rPr>
          <w:rFonts w:ascii="Times New Roman" w:hAnsi="Times New Roman"/>
          <w:sz w:val="28"/>
          <w:szCs w:val="28"/>
        </w:rPr>
        <w:t xml:space="preserve">  </w:t>
      </w:r>
    </w:p>
    <w:p w:rsidR="0062324F" w:rsidRDefault="0062324F" w:rsidP="007D013A">
      <w:pPr>
        <w:numPr>
          <w:ilvl w:val="0"/>
          <w:numId w:val="25"/>
        </w:numPr>
        <w:rPr>
          <w:rFonts w:ascii="Times New Roman" w:hAnsi="Times New Roman"/>
          <w:sz w:val="28"/>
          <w:szCs w:val="28"/>
        </w:rPr>
      </w:pPr>
      <w:r w:rsidRPr="00807DA3">
        <w:rPr>
          <w:rFonts w:ascii="Times New Roman" w:hAnsi="Times New Roman"/>
          <w:sz w:val="28"/>
          <w:szCs w:val="28"/>
        </w:rPr>
        <w:t xml:space="preserve">Minutes </w:t>
      </w:r>
      <w:r w:rsidR="00BF4155">
        <w:rPr>
          <w:rFonts w:ascii="Times New Roman" w:hAnsi="Times New Roman"/>
          <w:sz w:val="28"/>
          <w:szCs w:val="28"/>
        </w:rPr>
        <w:t xml:space="preserve">- </w:t>
      </w:r>
      <w:r w:rsidR="007D013A">
        <w:rPr>
          <w:rFonts w:ascii="Times New Roman" w:hAnsi="Times New Roman"/>
          <w:sz w:val="28"/>
          <w:szCs w:val="28"/>
        </w:rPr>
        <w:t>Draft</w:t>
      </w:r>
      <w:r w:rsidR="00BF4155">
        <w:rPr>
          <w:rFonts w:ascii="Times New Roman" w:hAnsi="Times New Roman"/>
          <w:sz w:val="28"/>
          <w:szCs w:val="28"/>
        </w:rPr>
        <w:t xml:space="preserve"> April 21, 2015</w:t>
      </w:r>
    </w:p>
    <w:p w:rsidR="00BF4155" w:rsidRDefault="00BF4155" w:rsidP="00BF4155">
      <w:pPr>
        <w:pStyle w:val="ListParagraph"/>
        <w:rPr>
          <w:rFonts w:ascii="Times New Roman" w:hAnsi="Times New Roman"/>
          <w:sz w:val="28"/>
          <w:szCs w:val="28"/>
        </w:rPr>
      </w:pPr>
    </w:p>
    <w:p w:rsidR="00BF4155" w:rsidRDefault="00BF4155" w:rsidP="007D013A">
      <w:pPr>
        <w:numPr>
          <w:ilvl w:val="0"/>
          <w:numId w:val="25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Recommendations</w:t>
      </w:r>
    </w:p>
    <w:p w:rsidR="00BF4155" w:rsidRDefault="00BF4155" w:rsidP="00BF4155">
      <w:pPr>
        <w:pStyle w:val="ListParagraph"/>
        <w:rPr>
          <w:rFonts w:ascii="Times New Roman" w:hAnsi="Times New Roman"/>
          <w:sz w:val="28"/>
          <w:szCs w:val="28"/>
        </w:rPr>
      </w:pPr>
    </w:p>
    <w:p w:rsidR="00BF4155" w:rsidRPr="00807DA3" w:rsidRDefault="00BF4155" w:rsidP="00BF4155">
      <w:pPr>
        <w:numPr>
          <w:ilvl w:val="0"/>
          <w:numId w:val="28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Review-Application(s) for Licensure</w:t>
      </w:r>
    </w:p>
    <w:p w:rsidR="00BB2436" w:rsidRPr="00807DA3" w:rsidRDefault="00BB2436" w:rsidP="00446AC0">
      <w:pPr>
        <w:ind w:firstLine="360"/>
        <w:rPr>
          <w:rFonts w:ascii="Times New Roman" w:hAnsi="Times New Roman"/>
          <w:sz w:val="28"/>
          <w:szCs w:val="28"/>
        </w:rPr>
      </w:pPr>
    </w:p>
    <w:p w:rsidR="0062324F" w:rsidRPr="00807DA3" w:rsidRDefault="0062324F" w:rsidP="007D013A">
      <w:pPr>
        <w:numPr>
          <w:ilvl w:val="0"/>
          <w:numId w:val="25"/>
        </w:numPr>
        <w:rPr>
          <w:rFonts w:ascii="Times New Roman" w:hAnsi="Times New Roman"/>
          <w:sz w:val="28"/>
          <w:szCs w:val="28"/>
        </w:rPr>
      </w:pPr>
      <w:r w:rsidRPr="00807DA3">
        <w:rPr>
          <w:rFonts w:ascii="Times New Roman" w:hAnsi="Times New Roman"/>
          <w:sz w:val="28"/>
          <w:szCs w:val="28"/>
        </w:rPr>
        <w:t>Old Business</w:t>
      </w:r>
    </w:p>
    <w:p w:rsidR="006C6266" w:rsidRPr="00807DA3" w:rsidRDefault="006C6266" w:rsidP="006C6266">
      <w:pPr>
        <w:rPr>
          <w:rFonts w:ascii="Times New Roman" w:hAnsi="Times New Roman"/>
          <w:sz w:val="28"/>
          <w:szCs w:val="28"/>
        </w:rPr>
      </w:pPr>
    </w:p>
    <w:p w:rsidR="003D2EF0" w:rsidRDefault="0062324F" w:rsidP="007D013A">
      <w:pPr>
        <w:numPr>
          <w:ilvl w:val="0"/>
          <w:numId w:val="25"/>
        </w:numPr>
        <w:rPr>
          <w:rFonts w:ascii="Times New Roman" w:hAnsi="Times New Roman"/>
          <w:sz w:val="28"/>
          <w:szCs w:val="28"/>
        </w:rPr>
      </w:pPr>
      <w:r w:rsidRPr="00807DA3">
        <w:rPr>
          <w:rFonts w:ascii="Times New Roman" w:hAnsi="Times New Roman"/>
          <w:sz w:val="28"/>
          <w:szCs w:val="28"/>
        </w:rPr>
        <w:t>New Business</w:t>
      </w:r>
    </w:p>
    <w:p w:rsidR="00302276" w:rsidRDefault="00302276" w:rsidP="00302276">
      <w:pPr>
        <w:pStyle w:val="ListParagraph"/>
        <w:rPr>
          <w:rFonts w:ascii="Times New Roman" w:hAnsi="Times New Roman"/>
          <w:sz w:val="28"/>
          <w:szCs w:val="28"/>
        </w:rPr>
      </w:pPr>
    </w:p>
    <w:p w:rsidR="00AA2D01" w:rsidRPr="00807DA3" w:rsidRDefault="00AA2D01" w:rsidP="007D013A">
      <w:pPr>
        <w:numPr>
          <w:ilvl w:val="0"/>
          <w:numId w:val="25"/>
        </w:numPr>
        <w:rPr>
          <w:rFonts w:ascii="Times New Roman" w:hAnsi="Times New Roman"/>
          <w:sz w:val="28"/>
          <w:szCs w:val="28"/>
        </w:rPr>
      </w:pPr>
      <w:r w:rsidRPr="00807DA3">
        <w:rPr>
          <w:rFonts w:ascii="Times New Roman" w:hAnsi="Times New Roman"/>
          <w:sz w:val="28"/>
          <w:szCs w:val="28"/>
        </w:rPr>
        <w:t>Adjourn</w:t>
      </w:r>
    </w:p>
    <w:p w:rsidR="007A5BCC" w:rsidRPr="00807DA3" w:rsidRDefault="007A5BCC" w:rsidP="00AA2D01">
      <w:pPr>
        <w:rPr>
          <w:rFonts w:ascii="Times New Roman" w:hAnsi="Times New Roman"/>
          <w:sz w:val="32"/>
          <w:szCs w:val="32"/>
        </w:rPr>
      </w:pPr>
    </w:p>
    <w:p w:rsidR="00AA2D01" w:rsidRPr="00807DA3" w:rsidRDefault="0062324F" w:rsidP="00AA2D01">
      <w:pPr>
        <w:rPr>
          <w:rFonts w:ascii="Times New Roman" w:hAnsi="Times New Roman"/>
          <w:sz w:val="32"/>
          <w:szCs w:val="32"/>
        </w:rPr>
      </w:pPr>
      <w:r w:rsidRPr="00807DA3">
        <w:rPr>
          <w:rFonts w:ascii="Times New Roman" w:hAnsi="Times New Roman"/>
          <w:sz w:val="32"/>
          <w:szCs w:val="32"/>
        </w:rPr>
        <w:t>N</w:t>
      </w:r>
      <w:r w:rsidR="001266CD" w:rsidRPr="00807DA3">
        <w:rPr>
          <w:rFonts w:ascii="Times New Roman" w:hAnsi="Times New Roman"/>
          <w:sz w:val="32"/>
          <w:szCs w:val="32"/>
        </w:rPr>
        <w:t>ext Scheduled Regular Meeting</w:t>
      </w:r>
      <w:r w:rsidR="00E14C22" w:rsidRPr="00807DA3">
        <w:rPr>
          <w:rFonts w:ascii="Times New Roman" w:hAnsi="Times New Roman"/>
          <w:sz w:val="32"/>
          <w:szCs w:val="32"/>
        </w:rPr>
        <w:t>,</w:t>
      </w:r>
      <w:r w:rsidR="00C074E6" w:rsidRPr="00807DA3">
        <w:rPr>
          <w:rFonts w:ascii="Times New Roman" w:hAnsi="Times New Roman"/>
          <w:sz w:val="32"/>
          <w:szCs w:val="32"/>
        </w:rPr>
        <w:t xml:space="preserve"> </w:t>
      </w:r>
      <w:r w:rsidR="00111CA8">
        <w:rPr>
          <w:rFonts w:ascii="Times New Roman" w:hAnsi="Times New Roman"/>
          <w:sz w:val="32"/>
          <w:szCs w:val="32"/>
        </w:rPr>
        <w:t>July 21</w:t>
      </w:r>
      <w:r w:rsidR="006908C9" w:rsidRPr="00807DA3">
        <w:rPr>
          <w:rFonts w:ascii="Times New Roman" w:hAnsi="Times New Roman"/>
          <w:sz w:val="32"/>
          <w:szCs w:val="32"/>
        </w:rPr>
        <w:t>,</w:t>
      </w:r>
      <w:r w:rsidR="00452FBC" w:rsidRPr="00807DA3">
        <w:rPr>
          <w:rFonts w:ascii="Times New Roman" w:hAnsi="Times New Roman"/>
          <w:sz w:val="32"/>
          <w:szCs w:val="32"/>
        </w:rPr>
        <w:t xml:space="preserve"> 2015</w:t>
      </w:r>
      <w:r w:rsidR="00AA2D01" w:rsidRPr="00807DA3">
        <w:rPr>
          <w:rFonts w:ascii="Times New Roman" w:hAnsi="Times New Roman"/>
          <w:sz w:val="32"/>
          <w:szCs w:val="32"/>
        </w:rPr>
        <w:t xml:space="preserve"> </w:t>
      </w:r>
    </w:p>
    <w:p w:rsidR="0062324F" w:rsidRPr="00807DA3" w:rsidRDefault="00B94E93">
      <w:pPr>
        <w:rPr>
          <w:rFonts w:ascii="Times New Roman" w:hAnsi="Times New Roman"/>
          <w:sz w:val="32"/>
          <w:szCs w:val="32"/>
        </w:rPr>
      </w:pPr>
      <w:r w:rsidRPr="00807DA3">
        <w:rPr>
          <w:rFonts w:ascii="Times New Roman" w:hAnsi="Times New Roman"/>
          <w:sz w:val="32"/>
          <w:szCs w:val="32"/>
        </w:rPr>
        <w:t>1</w:t>
      </w:r>
      <w:r w:rsidR="007C4610" w:rsidRPr="00807DA3">
        <w:rPr>
          <w:rFonts w:ascii="Times New Roman" w:hAnsi="Times New Roman"/>
          <w:sz w:val="32"/>
          <w:szCs w:val="32"/>
        </w:rPr>
        <w:t>100 4</w:t>
      </w:r>
      <w:r w:rsidR="007C4610" w:rsidRPr="00807DA3">
        <w:rPr>
          <w:rFonts w:ascii="Times New Roman" w:hAnsi="Times New Roman"/>
          <w:sz w:val="32"/>
          <w:szCs w:val="32"/>
          <w:vertAlign w:val="superscript"/>
        </w:rPr>
        <w:t>th</w:t>
      </w:r>
      <w:r w:rsidR="007C4610" w:rsidRPr="00807DA3">
        <w:rPr>
          <w:rFonts w:ascii="Times New Roman" w:hAnsi="Times New Roman"/>
          <w:sz w:val="32"/>
          <w:szCs w:val="32"/>
        </w:rPr>
        <w:t xml:space="preserve"> Street, SW, Room 300B, Washington, DC 20024</w:t>
      </w:r>
    </w:p>
    <w:sectPr w:rsidR="0062324F" w:rsidRPr="00807DA3" w:rsidSect="00392AD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C15626"/>
    <w:multiLevelType w:val="hybridMultilevel"/>
    <w:tmpl w:val="C7EE8D48"/>
    <w:lvl w:ilvl="0" w:tplc="6A2ED32C">
      <w:start w:val="1"/>
      <w:numFmt w:val="decimal"/>
      <w:lvlText w:val="%1.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">
    <w:nsid w:val="037015D7"/>
    <w:multiLevelType w:val="hybridMultilevel"/>
    <w:tmpl w:val="1666A6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7771246"/>
    <w:multiLevelType w:val="hybridMultilevel"/>
    <w:tmpl w:val="D50256EE"/>
    <w:lvl w:ilvl="0" w:tplc="5C408B0C">
      <w:start w:val="1"/>
      <w:numFmt w:val="upperLetter"/>
      <w:lvlText w:val="%1."/>
      <w:lvlJc w:val="left"/>
      <w:pPr>
        <w:ind w:left="9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65" w:hanging="360"/>
      </w:pPr>
    </w:lvl>
    <w:lvl w:ilvl="2" w:tplc="0409001B" w:tentative="1">
      <w:start w:val="1"/>
      <w:numFmt w:val="lowerRoman"/>
      <w:lvlText w:val="%3."/>
      <w:lvlJc w:val="right"/>
      <w:pPr>
        <w:ind w:left="2385" w:hanging="180"/>
      </w:pPr>
    </w:lvl>
    <w:lvl w:ilvl="3" w:tplc="0409000F" w:tentative="1">
      <w:start w:val="1"/>
      <w:numFmt w:val="decimal"/>
      <w:lvlText w:val="%4."/>
      <w:lvlJc w:val="left"/>
      <w:pPr>
        <w:ind w:left="3105" w:hanging="360"/>
      </w:pPr>
    </w:lvl>
    <w:lvl w:ilvl="4" w:tplc="04090019" w:tentative="1">
      <w:start w:val="1"/>
      <w:numFmt w:val="lowerLetter"/>
      <w:lvlText w:val="%5."/>
      <w:lvlJc w:val="left"/>
      <w:pPr>
        <w:ind w:left="3825" w:hanging="360"/>
      </w:pPr>
    </w:lvl>
    <w:lvl w:ilvl="5" w:tplc="0409001B" w:tentative="1">
      <w:start w:val="1"/>
      <w:numFmt w:val="lowerRoman"/>
      <w:lvlText w:val="%6."/>
      <w:lvlJc w:val="right"/>
      <w:pPr>
        <w:ind w:left="4545" w:hanging="180"/>
      </w:pPr>
    </w:lvl>
    <w:lvl w:ilvl="6" w:tplc="0409000F" w:tentative="1">
      <w:start w:val="1"/>
      <w:numFmt w:val="decimal"/>
      <w:lvlText w:val="%7."/>
      <w:lvlJc w:val="left"/>
      <w:pPr>
        <w:ind w:left="5265" w:hanging="360"/>
      </w:pPr>
    </w:lvl>
    <w:lvl w:ilvl="7" w:tplc="04090019" w:tentative="1">
      <w:start w:val="1"/>
      <w:numFmt w:val="lowerLetter"/>
      <w:lvlText w:val="%8."/>
      <w:lvlJc w:val="left"/>
      <w:pPr>
        <w:ind w:left="5985" w:hanging="360"/>
      </w:pPr>
    </w:lvl>
    <w:lvl w:ilvl="8" w:tplc="0409001B" w:tentative="1">
      <w:start w:val="1"/>
      <w:numFmt w:val="lowerRoman"/>
      <w:lvlText w:val="%9."/>
      <w:lvlJc w:val="right"/>
      <w:pPr>
        <w:ind w:left="6705" w:hanging="180"/>
      </w:pPr>
    </w:lvl>
  </w:abstractNum>
  <w:abstractNum w:abstractNumId="3">
    <w:nsid w:val="0D60526B"/>
    <w:multiLevelType w:val="hybridMultilevel"/>
    <w:tmpl w:val="435A423E"/>
    <w:lvl w:ilvl="0" w:tplc="17789540">
      <w:start w:val="1"/>
      <w:numFmt w:val="upperLetter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4">
    <w:nsid w:val="0DB33D8D"/>
    <w:multiLevelType w:val="hybridMultilevel"/>
    <w:tmpl w:val="0B6A20A6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5A33789"/>
    <w:multiLevelType w:val="hybridMultilevel"/>
    <w:tmpl w:val="31F60A4E"/>
    <w:lvl w:ilvl="0" w:tplc="5E985B3A">
      <w:start w:val="1"/>
      <w:numFmt w:val="upperLetter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6">
    <w:nsid w:val="19E76B8E"/>
    <w:multiLevelType w:val="hybridMultilevel"/>
    <w:tmpl w:val="910A9A30"/>
    <w:lvl w:ilvl="0" w:tplc="C9EA9C88">
      <w:start w:val="1"/>
      <w:numFmt w:val="upperLetter"/>
      <w:lvlText w:val="%1."/>
      <w:lvlJc w:val="left"/>
      <w:pPr>
        <w:ind w:left="5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7">
    <w:nsid w:val="231A636B"/>
    <w:multiLevelType w:val="hybridMultilevel"/>
    <w:tmpl w:val="0478CFAE"/>
    <w:lvl w:ilvl="0" w:tplc="A142D96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>
    <w:nsid w:val="257E0B01"/>
    <w:multiLevelType w:val="hybridMultilevel"/>
    <w:tmpl w:val="38B4ADA2"/>
    <w:lvl w:ilvl="0" w:tplc="7B5259AA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9">
    <w:nsid w:val="29BE0DDC"/>
    <w:multiLevelType w:val="hybridMultilevel"/>
    <w:tmpl w:val="7B90C4EC"/>
    <w:lvl w:ilvl="0" w:tplc="39F6DB2A">
      <w:start w:val="1"/>
      <w:numFmt w:val="upperLetter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0">
    <w:nsid w:val="2D4A3C7D"/>
    <w:multiLevelType w:val="hybridMultilevel"/>
    <w:tmpl w:val="CF2C8B9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E63511C"/>
    <w:multiLevelType w:val="hybridMultilevel"/>
    <w:tmpl w:val="724E7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3143876"/>
    <w:multiLevelType w:val="hybridMultilevel"/>
    <w:tmpl w:val="981E4C78"/>
    <w:lvl w:ilvl="0" w:tplc="65A28DF6">
      <w:start w:val="1"/>
      <w:numFmt w:val="decimal"/>
      <w:lvlText w:val="%1.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3">
    <w:nsid w:val="34317C26"/>
    <w:multiLevelType w:val="hybridMultilevel"/>
    <w:tmpl w:val="43D0EA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54843BE"/>
    <w:multiLevelType w:val="hybridMultilevel"/>
    <w:tmpl w:val="81147BB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396C1B20"/>
    <w:multiLevelType w:val="hybridMultilevel"/>
    <w:tmpl w:val="E5C2DD92"/>
    <w:lvl w:ilvl="0" w:tplc="D0C835C2">
      <w:start w:val="1"/>
      <w:numFmt w:val="upperLetter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6">
    <w:nsid w:val="465279B4"/>
    <w:multiLevelType w:val="hybridMultilevel"/>
    <w:tmpl w:val="21E83C68"/>
    <w:lvl w:ilvl="0" w:tplc="468E04A8">
      <w:start w:val="1"/>
      <w:numFmt w:val="upperLetter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7">
    <w:nsid w:val="4F106802"/>
    <w:multiLevelType w:val="hybridMultilevel"/>
    <w:tmpl w:val="92428A96"/>
    <w:lvl w:ilvl="0" w:tplc="B57E262A">
      <w:start w:val="1"/>
      <w:numFmt w:val="upperLetter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8">
    <w:nsid w:val="56E14982"/>
    <w:multiLevelType w:val="hybridMultilevel"/>
    <w:tmpl w:val="4CD85448"/>
    <w:lvl w:ilvl="0" w:tplc="2E26DDC4">
      <w:start w:val="1"/>
      <w:numFmt w:val="upperLetter"/>
      <w:lvlText w:val="%1.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9">
    <w:nsid w:val="62757580"/>
    <w:multiLevelType w:val="hybridMultilevel"/>
    <w:tmpl w:val="7068D1C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63032FE0"/>
    <w:multiLevelType w:val="hybridMultilevel"/>
    <w:tmpl w:val="F6AA7A60"/>
    <w:lvl w:ilvl="0" w:tplc="F874FF70">
      <w:start w:val="1"/>
      <w:numFmt w:val="upperLetter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21">
    <w:nsid w:val="65067481"/>
    <w:multiLevelType w:val="hybridMultilevel"/>
    <w:tmpl w:val="6214119C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6C793D39"/>
    <w:multiLevelType w:val="hybridMultilevel"/>
    <w:tmpl w:val="DD0EF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D885A90"/>
    <w:multiLevelType w:val="hybridMultilevel"/>
    <w:tmpl w:val="E4E0F17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F235EF1"/>
    <w:multiLevelType w:val="hybridMultilevel"/>
    <w:tmpl w:val="31981CCC"/>
    <w:lvl w:ilvl="0" w:tplc="48BA65F8">
      <w:start w:val="1"/>
      <w:numFmt w:val="upperLetter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25">
    <w:nsid w:val="73375955"/>
    <w:multiLevelType w:val="hybridMultilevel"/>
    <w:tmpl w:val="93C20E60"/>
    <w:lvl w:ilvl="0" w:tplc="52200888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26">
    <w:nsid w:val="74192BAB"/>
    <w:multiLevelType w:val="hybridMultilevel"/>
    <w:tmpl w:val="EF0435D2"/>
    <w:lvl w:ilvl="0" w:tplc="04E896A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>
    <w:nsid w:val="77263650"/>
    <w:multiLevelType w:val="hybridMultilevel"/>
    <w:tmpl w:val="ABC2B668"/>
    <w:lvl w:ilvl="0" w:tplc="7AB26734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num w:numId="1">
    <w:abstractNumId w:val="4"/>
  </w:num>
  <w:num w:numId="2">
    <w:abstractNumId w:val="15"/>
  </w:num>
  <w:num w:numId="3">
    <w:abstractNumId w:val="24"/>
  </w:num>
  <w:num w:numId="4">
    <w:abstractNumId w:val="3"/>
  </w:num>
  <w:num w:numId="5">
    <w:abstractNumId w:val="1"/>
  </w:num>
  <w:num w:numId="6">
    <w:abstractNumId w:val="19"/>
  </w:num>
  <w:num w:numId="7">
    <w:abstractNumId w:val="25"/>
  </w:num>
  <w:num w:numId="8">
    <w:abstractNumId w:val="27"/>
  </w:num>
  <w:num w:numId="9">
    <w:abstractNumId w:val="8"/>
  </w:num>
  <w:num w:numId="10">
    <w:abstractNumId w:val="9"/>
  </w:num>
  <w:num w:numId="11">
    <w:abstractNumId w:val="17"/>
  </w:num>
  <w:num w:numId="12">
    <w:abstractNumId w:val="14"/>
  </w:num>
  <w:num w:numId="13">
    <w:abstractNumId w:val="21"/>
  </w:num>
  <w:num w:numId="14">
    <w:abstractNumId w:val="6"/>
  </w:num>
  <w:num w:numId="15">
    <w:abstractNumId w:val="2"/>
  </w:num>
  <w:num w:numId="16">
    <w:abstractNumId w:val="5"/>
  </w:num>
  <w:num w:numId="17">
    <w:abstractNumId w:val="23"/>
  </w:num>
  <w:num w:numId="18">
    <w:abstractNumId w:val="10"/>
  </w:num>
  <w:num w:numId="19">
    <w:abstractNumId w:val="18"/>
  </w:num>
  <w:num w:numId="20">
    <w:abstractNumId w:val="0"/>
  </w:num>
  <w:num w:numId="21">
    <w:abstractNumId w:val="12"/>
  </w:num>
  <w:num w:numId="22">
    <w:abstractNumId w:val="20"/>
  </w:num>
  <w:num w:numId="23">
    <w:abstractNumId w:val="16"/>
  </w:num>
  <w:num w:numId="24">
    <w:abstractNumId w:val="11"/>
  </w:num>
  <w:num w:numId="25">
    <w:abstractNumId w:val="13"/>
  </w:num>
  <w:num w:numId="26">
    <w:abstractNumId w:val="22"/>
  </w:num>
  <w:num w:numId="27">
    <w:abstractNumId w:val="7"/>
  </w:num>
  <w:num w:numId="28">
    <w:abstractNumId w:val="2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ebBz//6n9+8/uP/g072Dg92PRh+9zpumqJZo8OCX/D8BAAD//81FzfssAAAA"/>
  </w:docVars>
  <w:rsids>
    <w:rsidRoot w:val="0062324F"/>
    <w:rsid w:val="00004415"/>
    <w:rsid w:val="00006984"/>
    <w:rsid w:val="00007BE1"/>
    <w:rsid w:val="00010988"/>
    <w:rsid w:val="00010D07"/>
    <w:rsid w:val="00011C96"/>
    <w:rsid w:val="000202CE"/>
    <w:rsid w:val="000221BF"/>
    <w:rsid w:val="0002525E"/>
    <w:rsid w:val="00025FF1"/>
    <w:rsid w:val="000303E4"/>
    <w:rsid w:val="0003332A"/>
    <w:rsid w:val="00040AAF"/>
    <w:rsid w:val="00063175"/>
    <w:rsid w:val="00063B67"/>
    <w:rsid w:val="00080F5F"/>
    <w:rsid w:val="00083687"/>
    <w:rsid w:val="00085017"/>
    <w:rsid w:val="00086AB0"/>
    <w:rsid w:val="000B3D86"/>
    <w:rsid w:val="000B71F2"/>
    <w:rsid w:val="000D795C"/>
    <w:rsid w:val="000E21BE"/>
    <w:rsid w:val="000E46D9"/>
    <w:rsid w:val="000F6C58"/>
    <w:rsid w:val="00111CA8"/>
    <w:rsid w:val="00120AC6"/>
    <w:rsid w:val="00121FE9"/>
    <w:rsid w:val="00122987"/>
    <w:rsid w:val="001266CD"/>
    <w:rsid w:val="00135136"/>
    <w:rsid w:val="00141CF4"/>
    <w:rsid w:val="001500F6"/>
    <w:rsid w:val="001600A3"/>
    <w:rsid w:val="0016127B"/>
    <w:rsid w:val="001643B4"/>
    <w:rsid w:val="001743BA"/>
    <w:rsid w:val="001810D4"/>
    <w:rsid w:val="00196EDE"/>
    <w:rsid w:val="001A3F9D"/>
    <w:rsid w:val="001B583E"/>
    <w:rsid w:val="001B7204"/>
    <w:rsid w:val="001C79A3"/>
    <w:rsid w:val="001D2BD2"/>
    <w:rsid w:val="001E1CE9"/>
    <w:rsid w:val="0020210D"/>
    <w:rsid w:val="0023221F"/>
    <w:rsid w:val="00232F35"/>
    <w:rsid w:val="00252730"/>
    <w:rsid w:val="002601A8"/>
    <w:rsid w:val="00265F8F"/>
    <w:rsid w:val="00276181"/>
    <w:rsid w:val="002875F0"/>
    <w:rsid w:val="00291DC5"/>
    <w:rsid w:val="002957B5"/>
    <w:rsid w:val="00295EFC"/>
    <w:rsid w:val="00296B7C"/>
    <w:rsid w:val="002A36E3"/>
    <w:rsid w:val="002B234D"/>
    <w:rsid w:val="002D4607"/>
    <w:rsid w:val="002E6264"/>
    <w:rsid w:val="002F1CB1"/>
    <w:rsid w:val="002F3960"/>
    <w:rsid w:val="00301CC5"/>
    <w:rsid w:val="00302276"/>
    <w:rsid w:val="0030464A"/>
    <w:rsid w:val="0030680B"/>
    <w:rsid w:val="003131B8"/>
    <w:rsid w:val="00324D5B"/>
    <w:rsid w:val="00327D66"/>
    <w:rsid w:val="00335A6F"/>
    <w:rsid w:val="00335F78"/>
    <w:rsid w:val="00363DF6"/>
    <w:rsid w:val="0037006C"/>
    <w:rsid w:val="00372B23"/>
    <w:rsid w:val="0037751F"/>
    <w:rsid w:val="003816EA"/>
    <w:rsid w:val="00392AD9"/>
    <w:rsid w:val="003A7D8E"/>
    <w:rsid w:val="003B32D1"/>
    <w:rsid w:val="003B73C4"/>
    <w:rsid w:val="003B79FE"/>
    <w:rsid w:val="003C17EC"/>
    <w:rsid w:val="003D1000"/>
    <w:rsid w:val="003D2EF0"/>
    <w:rsid w:val="003F36CC"/>
    <w:rsid w:val="003F795B"/>
    <w:rsid w:val="00401650"/>
    <w:rsid w:val="00414640"/>
    <w:rsid w:val="004254C1"/>
    <w:rsid w:val="0043190F"/>
    <w:rsid w:val="0044280F"/>
    <w:rsid w:val="00446AC0"/>
    <w:rsid w:val="00452FBC"/>
    <w:rsid w:val="00453188"/>
    <w:rsid w:val="004572D2"/>
    <w:rsid w:val="00470899"/>
    <w:rsid w:val="00476B04"/>
    <w:rsid w:val="00483284"/>
    <w:rsid w:val="00484BAD"/>
    <w:rsid w:val="004857E6"/>
    <w:rsid w:val="00493058"/>
    <w:rsid w:val="004956BE"/>
    <w:rsid w:val="004A030C"/>
    <w:rsid w:val="004C172C"/>
    <w:rsid w:val="004D2A9F"/>
    <w:rsid w:val="004D4776"/>
    <w:rsid w:val="004E0E82"/>
    <w:rsid w:val="004E1F8D"/>
    <w:rsid w:val="004E3071"/>
    <w:rsid w:val="004F1490"/>
    <w:rsid w:val="004F192C"/>
    <w:rsid w:val="00510E54"/>
    <w:rsid w:val="00517485"/>
    <w:rsid w:val="00517C0F"/>
    <w:rsid w:val="005212D7"/>
    <w:rsid w:val="00532680"/>
    <w:rsid w:val="00545F37"/>
    <w:rsid w:val="00553CFC"/>
    <w:rsid w:val="0057153A"/>
    <w:rsid w:val="005722B8"/>
    <w:rsid w:val="00574737"/>
    <w:rsid w:val="005760C5"/>
    <w:rsid w:val="005828F7"/>
    <w:rsid w:val="00590F49"/>
    <w:rsid w:val="005915FC"/>
    <w:rsid w:val="00591C71"/>
    <w:rsid w:val="0059702D"/>
    <w:rsid w:val="005A16A0"/>
    <w:rsid w:val="005A7512"/>
    <w:rsid w:val="005B6C49"/>
    <w:rsid w:val="005C01B0"/>
    <w:rsid w:val="005D34AF"/>
    <w:rsid w:val="005E4766"/>
    <w:rsid w:val="005E75E4"/>
    <w:rsid w:val="005F601A"/>
    <w:rsid w:val="00601714"/>
    <w:rsid w:val="00601B05"/>
    <w:rsid w:val="006073C9"/>
    <w:rsid w:val="0061594C"/>
    <w:rsid w:val="0062324F"/>
    <w:rsid w:val="006276C1"/>
    <w:rsid w:val="006429C1"/>
    <w:rsid w:val="00646D4C"/>
    <w:rsid w:val="00667C91"/>
    <w:rsid w:val="0067796B"/>
    <w:rsid w:val="006908C9"/>
    <w:rsid w:val="00694201"/>
    <w:rsid w:val="006979E5"/>
    <w:rsid w:val="006A4B8E"/>
    <w:rsid w:val="006C6266"/>
    <w:rsid w:val="006C6D22"/>
    <w:rsid w:val="006D2C1E"/>
    <w:rsid w:val="006E35D9"/>
    <w:rsid w:val="006E7FE8"/>
    <w:rsid w:val="006F7B1E"/>
    <w:rsid w:val="0070621B"/>
    <w:rsid w:val="00706E17"/>
    <w:rsid w:val="00707210"/>
    <w:rsid w:val="007357C8"/>
    <w:rsid w:val="007428F7"/>
    <w:rsid w:val="00744EAD"/>
    <w:rsid w:val="00745F8E"/>
    <w:rsid w:val="00754C74"/>
    <w:rsid w:val="00761696"/>
    <w:rsid w:val="00763C27"/>
    <w:rsid w:val="00764F95"/>
    <w:rsid w:val="00780982"/>
    <w:rsid w:val="00792FCF"/>
    <w:rsid w:val="00793165"/>
    <w:rsid w:val="007A5BCC"/>
    <w:rsid w:val="007A5FDA"/>
    <w:rsid w:val="007B13CA"/>
    <w:rsid w:val="007B1599"/>
    <w:rsid w:val="007B739F"/>
    <w:rsid w:val="007C3C32"/>
    <w:rsid w:val="007C4610"/>
    <w:rsid w:val="007C67A6"/>
    <w:rsid w:val="007D013A"/>
    <w:rsid w:val="007F09FD"/>
    <w:rsid w:val="007F5568"/>
    <w:rsid w:val="00800F71"/>
    <w:rsid w:val="00807DA3"/>
    <w:rsid w:val="008264A1"/>
    <w:rsid w:val="0083211B"/>
    <w:rsid w:val="008332B0"/>
    <w:rsid w:val="0084582C"/>
    <w:rsid w:val="0086785E"/>
    <w:rsid w:val="008678C3"/>
    <w:rsid w:val="008874F7"/>
    <w:rsid w:val="00892AE7"/>
    <w:rsid w:val="00892DB7"/>
    <w:rsid w:val="008A61E8"/>
    <w:rsid w:val="008E55DA"/>
    <w:rsid w:val="008E603B"/>
    <w:rsid w:val="008E7BB3"/>
    <w:rsid w:val="008F275E"/>
    <w:rsid w:val="00900D6A"/>
    <w:rsid w:val="009062B9"/>
    <w:rsid w:val="00907A65"/>
    <w:rsid w:val="00910D57"/>
    <w:rsid w:val="00915956"/>
    <w:rsid w:val="009179F8"/>
    <w:rsid w:val="00924B38"/>
    <w:rsid w:val="00926AA7"/>
    <w:rsid w:val="00942DCE"/>
    <w:rsid w:val="00945F62"/>
    <w:rsid w:val="00946D40"/>
    <w:rsid w:val="00951157"/>
    <w:rsid w:val="009711BF"/>
    <w:rsid w:val="009A68A4"/>
    <w:rsid w:val="009B7182"/>
    <w:rsid w:val="009B7607"/>
    <w:rsid w:val="009C2A83"/>
    <w:rsid w:val="009C3171"/>
    <w:rsid w:val="009C4374"/>
    <w:rsid w:val="009D2601"/>
    <w:rsid w:val="009E08A4"/>
    <w:rsid w:val="009E4DEA"/>
    <w:rsid w:val="009E62D4"/>
    <w:rsid w:val="009F0197"/>
    <w:rsid w:val="00A06388"/>
    <w:rsid w:val="00A13959"/>
    <w:rsid w:val="00A2696F"/>
    <w:rsid w:val="00A279EE"/>
    <w:rsid w:val="00A3058C"/>
    <w:rsid w:val="00A440AD"/>
    <w:rsid w:val="00A518CE"/>
    <w:rsid w:val="00A54A1E"/>
    <w:rsid w:val="00A65D71"/>
    <w:rsid w:val="00A763F5"/>
    <w:rsid w:val="00A943BB"/>
    <w:rsid w:val="00A96AD3"/>
    <w:rsid w:val="00AA1B6B"/>
    <w:rsid w:val="00AA2D01"/>
    <w:rsid w:val="00AB02E9"/>
    <w:rsid w:val="00AB0841"/>
    <w:rsid w:val="00AB5AEC"/>
    <w:rsid w:val="00AC496E"/>
    <w:rsid w:val="00AD05AA"/>
    <w:rsid w:val="00B01C06"/>
    <w:rsid w:val="00B023DF"/>
    <w:rsid w:val="00B02DE2"/>
    <w:rsid w:val="00B12412"/>
    <w:rsid w:val="00B13B1E"/>
    <w:rsid w:val="00B1503E"/>
    <w:rsid w:val="00B15A49"/>
    <w:rsid w:val="00B26C52"/>
    <w:rsid w:val="00B3236A"/>
    <w:rsid w:val="00B32DA7"/>
    <w:rsid w:val="00B36DFC"/>
    <w:rsid w:val="00B44892"/>
    <w:rsid w:val="00B5332A"/>
    <w:rsid w:val="00B5643B"/>
    <w:rsid w:val="00B94E93"/>
    <w:rsid w:val="00BB2436"/>
    <w:rsid w:val="00BD03B0"/>
    <w:rsid w:val="00BD1FEA"/>
    <w:rsid w:val="00BE1E0D"/>
    <w:rsid w:val="00BE5B8C"/>
    <w:rsid w:val="00BF358C"/>
    <w:rsid w:val="00BF4155"/>
    <w:rsid w:val="00BF7999"/>
    <w:rsid w:val="00C06017"/>
    <w:rsid w:val="00C074E6"/>
    <w:rsid w:val="00C104B5"/>
    <w:rsid w:val="00C2294C"/>
    <w:rsid w:val="00C2750A"/>
    <w:rsid w:val="00C47A7E"/>
    <w:rsid w:val="00C56868"/>
    <w:rsid w:val="00C66A28"/>
    <w:rsid w:val="00C70DBF"/>
    <w:rsid w:val="00C87258"/>
    <w:rsid w:val="00CA6413"/>
    <w:rsid w:val="00CC2E1F"/>
    <w:rsid w:val="00CF2E27"/>
    <w:rsid w:val="00CF51B9"/>
    <w:rsid w:val="00CF6D3C"/>
    <w:rsid w:val="00D111C6"/>
    <w:rsid w:val="00D17C2C"/>
    <w:rsid w:val="00D2608C"/>
    <w:rsid w:val="00D31A18"/>
    <w:rsid w:val="00D32AFA"/>
    <w:rsid w:val="00D634C6"/>
    <w:rsid w:val="00D80336"/>
    <w:rsid w:val="00D809CA"/>
    <w:rsid w:val="00D921B6"/>
    <w:rsid w:val="00DA42DC"/>
    <w:rsid w:val="00DA6AED"/>
    <w:rsid w:val="00DB6690"/>
    <w:rsid w:val="00DB71F8"/>
    <w:rsid w:val="00DC5A64"/>
    <w:rsid w:val="00DC6BB6"/>
    <w:rsid w:val="00DD0990"/>
    <w:rsid w:val="00DD2B47"/>
    <w:rsid w:val="00DF0F74"/>
    <w:rsid w:val="00E00CEA"/>
    <w:rsid w:val="00E021EC"/>
    <w:rsid w:val="00E03D94"/>
    <w:rsid w:val="00E044B4"/>
    <w:rsid w:val="00E14C22"/>
    <w:rsid w:val="00E178B1"/>
    <w:rsid w:val="00E251B7"/>
    <w:rsid w:val="00E31191"/>
    <w:rsid w:val="00E34888"/>
    <w:rsid w:val="00E42251"/>
    <w:rsid w:val="00E43EAA"/>
    <w:rsid w:val="00E440F9"/>
    <w:rsid w:val="00E56CFE"/>
    <w:rsid w:val="00E76A57"/>
    <w:rsid w:val="00E84403"/>
    <w:rsid w:val="00E8770A"/>
    <w:rsid w:val="00E97C6A"/>
    <w:rsid w:val="00EA2351"/>
    <w:rsid w:val="00EA56AA"/>
    <w:rsid w:val="00EB7C8C"/>
    <w:rsid w:val="00EC7E54"/>
    <w:rsid w:val="00ED2B2E"/>
    <w:rsid w:val="00ED6532"/>
    <w:rsid w:val="00ED7086"/>
    <w:rsid w:val="00EE4985"/>
    <w:rsid w:val="00EF3B28"/>
    <w:rsid w:val="00EF480F"/>
    <w:rsid w:val="00EF6963"/>
    <w:rsid w:val="00F05905"/>
    <w:rsid w:val="00F05C06"/>
    <w:rsid w:val="00F336AB"/>
    <w:rsid w:val="00F41A8D"/>
    <w:rsid w:val="00F43077"/>
    <w:rsid w:val="00F660BB"/>
    <w:rsid w:val="00F70807"/>
    <w:rsid w:val="00F841EC"/>
    <w:rsid w:val="00FB53AD"/>
    <w:rsid w:val="00FC5EF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2324F"/>
    <w:rPr>
      <w:rFonts w:ascii="New York" w:hAnsi="New York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696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1921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trict of Columbia Board of Real Estate</vt:lpstr>
    </vt:vector>
  </TitlesOfParts>
  <Company>DC Government/OPLA</Company>
  <LinksUpToDate>false</LinksUpToDate>
  <CharactersWithSpaces>7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ct of Columbia Board of Real Estate</dc:title>
  <dc:creator>Lewis, Leon (DCRA)</dc:creator>
  <cp:lastModifiedBy>phall</cp:lastModifiedBy>
  <cp:revision>4</cp:revision>
  <cp:lastPrinted>2015-06-17T17:52:00Z</cp:lastPrinted>
  <dcterms:created xsi:type="dcterms:W3CDTF">2015-06-17T17:56:00Z</dcterms:created>
  <dcterms:modified xsi:type="dcterms:W3CDTF">2015-06-17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